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ales</w:t>
      </w:r>
      <w:r>
        <w:t xml:space="preserve"> </w:t>
      </w:r>
      <w:r>
        <w:t xml:space="preserve">Executive</w:t>
      </w:r>
    </w:p>
    <w:bookmarkStart w:id="21" w:name="cover-letter"/>
    <w:p>
      <w:pPr>
        <w:pStyle w:val="Heading1"/>
      </w:pPr>
      <w:r>
        <w:t xml:space="preserve">Cover Letter</w:t>
      </w:r>
    </w:p>
    <w:p>
      <w:pPr>
        <w:pStyle w:val="FirstParagraph"/>
      </w:pPr>
      <w:r>
        <w:rPr>
          <w:bCs/>
          <w:b/>
        </w:rPr>
        <w:t xml:space="preserve">John Doe</w:t>
      </w:r>
      <w:r>
        <w:br/>
      </w:r>
      <w:r>
        <w:t xml:space="preserve">123 Business Street</w:t>
      </w:r>
      <w:r>
        <w:br/>
      </w:r>
      <w:r>
        <w:t xml:space="preserve">Houston, TX 77001</w:t>
      </w:r>
      <w:r>
        <w:br/>
      </w:r>
      <w:r>
        <w:t xml:space="preserve">(555) 123-4567</w:t>
      </w:r>
      <w:r>
        <w:br/>
      </w:r>
      <w:r>
        <w:t xml:space="preserve">johndoe@email.com</w:t>
      </w:r>
    </w:p>
    <w:p>
      <w:pPr>
        <w:pStyle w:val="BodyText"/>
      </w:pPr>
      <w:r>
        <w:t xml:space="preserve">April 5, 2024</w:t>
      </w:r>
    </w:p>
    <w:p>
      <w:pPr>
        <w:pStyle w:val="BodyText"/>
      </w:pPr>
      <w:r>
        <w:rPr>
          <w:bCs/>
          <w:b/>
        </w:rPr>
        <w:t xml:space="preserve">HR Department</w:t>
      </w:r>
      <w:r>
        <w:br/>
      </w:r>
      <w:r>
        <w:t xml:space="preserve">ABC Corporation</w:t>
      </w:r>
      <w:r>
        <w:br/>
      </w:r>
      <w:r>
        <w:t xml:space="preserve">456 Innovation Drive</w:t>
      </w:r>
      <w:r>
        <w:br/>
      </w:r>
      <w:r>
        <w:t xml:space="preserve">Houston, TX 77002</w:t>
      </w:r>
    </w:p>
    <w:bookmarkStart w:id="20" w:name="dear-hiring-team"/>
    <w:p>
      <w:pPr>
        <w:pStyle w:val="Heading2"/>
      </w:pPr>
      <w:r>
        <w:t xml:space="preserve">Dear Hiring Team,</w:t>
      </w:r>
    </w:p>
    <w:p>
      <w:pPr>
        <w:pStyle w:val="FirstParagraph"/>
      </w:pPr>
      <w:r>
        <w:t xml:space="preserve">I am writing to express my enthusiastic interest in the Sales Executive position at ABC Corporation, a company that has consistently demonstrated leadership and innovation in the dynamic business landscape of the United States Houston. As a seasoned sales professional with over a decade of experience driving revenue growth and cultivating long-term client relationships, I am eager to contribute my expertise to your team. My background aligns perfectly with the demands of this role, particularly in a city like Houston, where strategic sales initiatives are critical to thriving in competitive markets.</w:t>
      </w:r>
    </w:p>
    <w:p>
      <w:pPr>
        <w:pStyle w:val="BodyText"/>
      </w:pPr>
      <w:r>
        <w:t xml:space="preserve">Having worked extensively in the energy sector and beyond, I have developed a deep understanding of what it takes to succeed as a Sales Executive in Houston. The city’s unique blend of industry diversity—from technology and healthcare to manufacturing and services—requires professionals who can adapt quickly, build trust, and deliver results. My career has been defined by these very principles: leveraging my knowledge of market trends, identifying high-value opportunities, and fostering partnerships that drive mutual success. I am confident that my track record of exceeding sales targets and exceeding client expectations will make me a valuable asset to ABC Corporation.</w:t>
      </w:r>
    </w:p>
    <w:p>
      <w:pPr>
        <w:pStyle w:val="BodyText"/>
      </w:pPr>
      <w:r>
        <w:t xml:space="preserve">One of my most notable achievements as a Sales Executive was leading a team to increase annual revenue by 40% within two years at a mid-sized firm in Houston. This was accomplished through meticulous market research, data-driven decision-making, and the implementation of tailored sales strategies. For instance, I identified underserved segments in the local energy sector and crafted personalized outreach campaigns that resulted in a 25% rise in new client acquisitions. Additionally, I spearheaded a client retention initiative that reduced churn by 18%, demonstrating my ability to balance aggressive growth with sustainable relationships.</w:t>
      </w:r>
    </w:p>
    <w:p>
      <w:pPr>
        <w:pStyle w:val="BodyText"/>
      </w:pPr>
      <w:r>
        <w:t xml:space="preserve">What sets me apart as a Sales Executive is my commitment to understanding the unique challenges and opportunities of the United States Houston market. The city’s rapidly evolving business environment demands professionals who are not only results-oriented but also culturally attuned. I have spent years building a network of contacts across industries, which has allowed me to anticipate shifts in demand and position my clients for success. Whether it’s navigating the complexities of local regulations or leveraging Houston’s status as a global hub for energy and trade, I bring a strategic perspective that is both forward-thinking and grounded in real-world experience.</w:t>
      </w:r>
    </w:p>
    <w:p>
      <w:pPr>
        <w:pStyle w:val="BodyText"/>
      </w:pPr>
      <w:r>
        <w:t xml:space="preserve">My approach to sales is rooted in collaboration, integrity, and innovation. As a Sales Executive, I believe that the best outcomes are achieved when teams work cohesively toward shared goals. At my previous role with XYZ Solutions, I collaborated closely with marketing and product teams to refine our value proposition, resulting in a 30% increase in conversion rates. This cross-functional teamwork not only strengthened our internal processes but also enhanced our ability to deliver solutions that meet the specific needs of Houston-based clients. I thrive in environments where creativity and accountability go hand in hand.</w:t>
      </w:r>
    </w:p>
    <w:p>
      <w:pPr>
        <w:pStyle w:val="BodyText"/>
      </w:pPr>
      <w:r>
        <w:t xml:space="preserve">Furthermore, my ability to communicate effectively with stakeholders at all levels has been a cornerstone of my success. Whether presenting to C-suite executives or engaging directly with end-users, I tailor my approach to ensure clarity and impact. In Houston, where businesses often operate in fast-paced and high-stakes environments, this skill is invaluable. I have consistently received feedback for my ability to build rapport quickly and turn conversations into long-term partnerships. This is particularly important in a city like Houston, where trust and reliability are paramount in building lasting client relationships.</w:t>
      </w:r>
    </w:p>
    <w:p>
      <w:pPr>
        <w:pStyle w:val="BodyText"/>
      </w:pPr>
      <w:r>
        <w:t xml:space="preserve">I am especially drawn to ABC Corporation because of its reputation as a leader in [specific industry or sector relevant to the company]. Houston’s business community is known for its resilience and innovation, and I admire how ABC Corporation has positioned itself at the forefront of this movement. Your commitment to [mention a specific value, product, or service] resonates with my own professional ethos. I am eager to contribute my expertise in sales strategy, client acquisition, and team leadership to help drive the company’s continued success in the United States Houston market.</w:t>
      </w:r>
    </w:p>
    <w:p>
      <w:pPr>
        <w:pStyle w:val="BodyText"/>
      </w:pPr>
      <w:r>
        <w:t xml:space="preserve">As a Sales Executive, I understand that the role is not just about meeting targets but about creating value for clients, colleagues, and stakeholders. My passion for solving problems and my proven ability to adapt to changing circumstances make me well-suited to thrive in Houston’s competitive landscape. I am particularly excited about the opportunity to work with a company that values [mention a specific company value or mission], as this aligns closely with my own professional philosophy.</w:t>
      </w:r>
    </w:p>
    <w:p>
      <w:pPr>
        <w:pStyle w:val="BodyText"/>
      </w:pPr>
      <w:r>
        <w:t xml:space="preserve">Thank you for considering my application. I would welcome the opportunity to discuss how my experience and vision can contribute to ABC Corporation’s goals. I am available at your convenience for an interview and can be reached at (555) 123-4567 or johndoe@email.com. I look forward to the possibility of joining your team and helping drive growth in the vibrant business ecosystem of United States Houston.</w:t>
      </w:r>
    </w:p>
    <w:p>
      <w:pPr>
        <w:pStyle w:val="BodyText"/>
      </w:pPr>
      <w:r>
        <w:t xml:space="preserve">Sincerely,</w:t>
      </w:r>
      <w:r>
        <w:br/>
      </w:r>
      <w:r>
        <w:t xml:space="preserve">John Do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ales Executive</dc:title>
  <dc:creator/>
  <cp:keywords/>
  <dcterms:created xsi:type="dcterms:W3CDTF">2026-07-24T00:26:18Z</dcterms:created>
  <dcterms:modified xsi:type="dcterms:W3CDTF">2026-07-24T00:26:18Z</dcterms:modified>
</cp:coreProperties>
</file>

<file path=docProps/custom.xml><?xml version="1.0" encoding="utf-8"?>
<Properties xmlns="http://schemas.openxmlformats.org/officeDocument/2006/custom-properties" xmlns:vt="http://schemas.openxmlformats.org/officeDocument/2006/docPropsVTypes"/>
</file>